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elilah Ols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RIS OLS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5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55668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